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1EAC6" w14:textId="77777777" w:rsidR="003C1441" w:rsidRDefault="003C1441" w:rsidP="00F515C8">
      <w:pPr>
        <w:pStyle w:val="NormalWeb"/>
        <w:spacing w:before="0" w:beforeAutospacing="0" w:after="0" w:afterAutospacing="0"/>
        <w:ind w:left="720" w:hanging="720"/>
        <w:jc w:val="center"/>
      </w:pPr>
      <w:proofErr w:type="gramStart"/>
      <w:r>
        <w:rPr>
          <w:color w:val="000000"/>
          <w:sz w:val="26"/>
          <w:szCs w:val="26"/>
        </w:rPr>
        <w:t>ASAP  Board</w:t>
      </w:r>
      <w:proofErr w:type="gramEnd"/>
      <w:r>
        <w:rPr>
          <w:color w:val="000000"/>
          <w:sz w:val="26"/>
          <w:szCs w:val="26"/>
        </w:rPr>
        <w:t xml:space="preserve"> Meeting</w:t>
      </w:r>
    </w:p>
    <w:p w14:paraId="0E78A704" w14:textId="77777777" w:rsidR="003C1441" w:rsidRDefault="003C1441" w:rsidP="00F515C8">
      <w:pPr>
        <w:pStyle w:val="NormalWeb"/>
        <w:spacing w:before="0" w:beforeAutospacing="0" w:after="0" w:afterAutospacing="0"/>
        <w:ind w:left="720" w:hanging="720"/>
        <w:jc w:val="center"/>
      </w:pPr>
      <w:r>
        <w:rPr>
          <w:color w:val="000000"/>
          <w:sz w:val="26"/>
          <w:szCs w:val="26"/>
        </w:rPr>
        <w:t xml:space="preserve">January 15, 2019 </w:t>
      </w:r>
    </w:p>
    <w:p w14:paraId="45AC0C4F" w14:textId="77777777" w:rsidR="003C1441" w:rsidRDefault="003C1441" w:rsidP="00F515C8">
      <w:pPr>
        <w:pStyle w:val="NormalWeb"/>
        <w:spacing w:before="0" w:beforeAutospacing="0" w:after="0" w:afterAutospacing="0"/>
        <w:ind w:left="720" w:hanging="720"/>
        <w:jc w:val="center"/>
      </w:pPr>
      <w:r>
        <w:rPr>
          <w:color w:val="000000"/>
          <w:sz w:val="26"/>
          <w:szCs w:val="26"/>
        </w:rPr>
        <w:t>5:00-7:00 Waterbury Library - Red Room</w:t>
      </w:r>
    </w:p>
    <w:p w14:paraId="746113F4" w14:textId="77777777" w:rsidR="003C1441" w:rsidRDefault="003C1441" w:rsidP="00F515C8">
      <w:pPr>
        <w:pStyle w:val="NormalWeb"/>
        <w:spacing w:before="0" w:beforeAutospacing="0" w:after="0" w:afterAutospacing="0"/>
        <w:ind w:left="720" w:hanging="720"/>
      </w:pPr>
      <w:r>
        <w:rPr>
          <w:b/>
          <w:bCs/>
          <w:color w:val="000000"/>
          <w:sz w:val="26"/>
          <w:szCs w:val="26"/>
          <w:u w:val="single"/>
        </w:rPr>
        <w:t>On-going business</w:t>
      </w:r>
    </w:p>
    <w:p w14:paraId="4B476F00" w14:textId="04E25EBC" w:rsidR="003C1441" w:rsidRDefault="003C1441" w:rsidP="00F515C8">
      <w:pPr>
        <w:pStyle w:val="NormalWeb"/>
        <w:numPr>
          <w:ilvl w:val="0"/>
          <w:numId w:val="7"/>
        </w:numPr>
        <w:spacing w:before="0" w:beforeAutospacing="0" w:after="0" w:afterAutospacing="0"/>
        <w:ind w:left="630" w:hanging="270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Consultant   /   Exec Director (To revisit at a later date)</w:t>
      </w:r>
    </w:p>
    <w:p w14:paraId="0E7A3A7B" w14:textId="77777777" w:rsidR="003C1441" w:rsidRDefault="003C1441" w:rsidP="00F515C8">
      <w:pPr>
        <w:pStyle w:val="NormalWeb"/>
        <w:spacing w:before="0" w:beforeAutospacing="0" w:after="0" w:afterAutospacing="0"/>
        <w:ind w:left="360"/>
      </w:pPr>
      <w:r>
        <w:rPr>
          <w:color w:val="000000"/>
          <w:sz w:val="26"/>
          <w:szCs w:val="26"/>
        </w:rPr>
        <w:t>2. Partnership with other not-for-profits for admin support</w:t>
      </w:r>
    </w:p>
    <w:p w14:paraId="02222E3E" w14:textId="338BAEBA" w:rsidR="003C1441" w:rsidRDefault="00F515C8" w:rsidP="00F515C8">
      <w:pPr>
        <w:pStyle w:val="NormalWeb"/>
        <w:spacing w:before="0" w:beforeAutospacing="0" w:after="0" w:afterAutospacing="0"/>
        <w:ind w:left="720" w:hanging="360"/>
      </w:pPr>
      <w:r>
        <w:rPr>
          <w:color w:val="000000"/>
          <w:sz w:val="26"/>
          <w:szCs w:val="26"/>
        </w:rPr>
        <w:t xml:space="preserve">3. </w:t>
      </w:r>
      <w:r w:rsidR="003C1441">
        <w:rPr>
          <w:color w:val="000000"/>
          <w:sz w:val="26"/>
          <w:szCs w:val="26"/>
        </w:rPr>
        <w:t xml:space="preserve">E-registration for conferences: contract with CHL? </w:t>
      </w:r>
      <w:r w:rsidR="003C1441">
        <w:rPr>
          <w:b/>
          <w:bCs/>
          <w:color w:val="000000"/>
          <w:sz w:val="26"/>
          <w:szCs w:val="26"/>
        </w:rPr>
        <w:t>Update?</w:t>
      </w:r>
    </w:p>
    <w:p w14:paraId="7454C4C8" w14:textId="77777777" w:rsidR="003C1441" w:rsidRDefault="003C1441" w:rsidP="00F515C8">
      <w:pPr>
        <w:pStyle w:val="NormalWeb"/>
        <w:numPr>
          <w:ilvl w:val="0"/>
          <w:numId w:val="2"/>
        </w:numPr>
        <w:spacing w:before="0" w:beforeAutospacing="0" w:after="0" w:afterAutospacing="0"/>
        <w:ind w:left="1440" w:hanging="720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Future: space? Minor HR? Accounting? </w:t>
      </w:r>
      <w:r>
        <w:rPr>
          <w:b/>
          <w:bCs/>
          <w:color w:val="000000"/>
          <w:sz w:val="26"/>
          <w:szCs w:val="26"/>
        </w:rPr>
        <w:t>Update?</w:t>
      </w:r>
    </w:p>
    <w:p w14:paraId="730E18B4" w14:textId="0194BD86" w:rsidR="003C1441" w:rsidRDefault="003C1441" w:rsidP="00F515C8">
      <w:pPr>
        <w:pStyle w:val="NormalWeb"/>
        <w:spacing w:before="0" w:beforeAutospacing="0" w:after="0" w:afterAutospacing="0"/>
        <w:ind w:left="90" w:hanging="720"/>
      </w:pPr>
      <w:r>
        <w:rPr>
          <w:color w:val="000000"/>
          <w:sz w:val="26"/>
          <w:szCs w:val="26"/>
        </w:rPr>
        <w:t xml:space="preserve">   </w:t>
      </w:r>
      <w:r w:rsidR="00F515C8">
        <w:rPr>
          <w:color w:val="000000"/>
          <w:sz w:val="26"/>
          <w:szCs w:val="26"/>
        </w:rPr>
        <w:tab/>
      </w:r>
      <w:r>
        <w:rPr>
          <w:color w:val="000000"/>
          <w:sz w:val="26"/>
          <w:szCs w:val="26"/>
        </w:rPr>
        <w:t> </w:t>
      </w:r>
      <w:r w:rsidR="00F515C8">
        <w:rPr>
          <w:color w:val="000000"/>
          <w:sz w:val="26"/>
          <w:szCs w:val="26"/>
        </w:rPr>
        <w:t xml:space="preserve">   </w:t>
      </w:r>
      <w:r>
        <w:rPr>
          <w:color w:val="000000"/>
          <w:sz w:val="26"/>
          <w:szCs w:val="26"/>
        </w:rPr>
        <w:t>4. Getting ready for the April 4th conference</w:t>
      </w:r>
    </w:p>
    <w:p w14:paraId="7ED69F75" w14:textId="77777777" w:rsidR="003C1441" w:rsidRDefault="003C1441" w:rsidP="00F515C8">
      <w:pPr>
        <w:pStyle w:val="NormalWeb"/>
        <w:numPr>
          <w:ilvl w:val="1"/>
          <w:numId w:val="3"/>
        </w:numPr>
        <w:spacing w:before="0" w:beforeAutospacing="0" w:after="0" w:afterAutospacing="0"/>
        <w:ind w:hanging="720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Review signed contracts for FCD Prevention</w:t>
      </w:r>
    </w:p>
    <w:p w14:paraId="0AB04544" w14:textId="77777777" w:rsidR="003C1441" w:rsidRDefault="003C1441" w:rsidP="00F515C8">
      <w:pPr>
        <w:pStyle w:val="NormalWeb"/>
        <w:numPr>
          <w:ilvl w:val="1"/>
          <w:numId w:val="3"/>
        </w:numPr>
        <w:spacing w:before="0" w:beforeAutospacing="0" w:after="0" w:afterAutospacing="0"/>
        <w:ind w:hanging="720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Advertising plan? </w:t>
      </w:r>
    </w:p>
    <w:p w14:paraId="1EBFD633" w14:textId="77777777" w:rsidR="00F515C8" w:rsidRDefault="003C1441" w:rsidP="00F515C8">
      <w:pPr>
        <w:pStyle w:val="NormalWeb"/>
        <w:spacing w:before="0" w:beforeAutospacing="0" w:after="0" w:afterAutospacing="0"/>
        <w:ind w:left="360"/>
      </w:pPr>
      <w:r>
        <w:rPr>
          <w:color w:val="000000"/>
          <w:sz w:val="26"/>
          <w:szCs w:val="26"/>
        </w:rPr>
        <w:t xml:space="preserve">5.   Where to keep all the records? </w:t>
      </w:r>
      <w:r>
        <w:rPr>
          <w:b/>
          <w:bCs/>
          <w:color w:val="000000"/>
          <w:sz w:val="26"/>
          <w:szCs w:val="26"/>
        </w:rPr>
        <w:t>Update?</w:t>
      </w:r>
    </w:p>
    <w:p w14:paraId="5B8AEC42" w14:textId="0AC410A9" w:rsidR="003C1441" w:rsidRDefault="003C1441" w:rsidP="00F515C8">
      <w:pPr>
        <w:pStyle w:val="NormalWeb"/>
        <w:spacing w:before="0" w:beforeAutospacing="0" w:after="0" w:afterAutospacing="0"/>
        <w:ind w:left="360"/>
      </w:pPr>
      <w:r>
        <w:rPr>
          <w:color w:val="000000"/>
          <w:sz w:val="26"/>
          <w:szCs w:val="26"/>
        </w:rPr>
        <w:t xml:space="preserve">6.   Re-visit the phone # </w:t>
      </w:r>
      <w:r>
        <w:rPr>
          <w:b/>
          <w:bCs/>
          <w:color w:val="000000"/>
          <w:sz w:val="26"/>
          <w:szCs w:val="26"/>
        </w:rPr>
        <w:t>Update?</w:t>
      </w:r>
    </w:p>
    <w:p w14:paraId="7B969696" w14:textId="77777777" w:rsidR="003C1441" w:rsidRDefault="003C1441" w:rsidP="00F515C8">
      <w:pPr>
        <w:pStyle w:val="NormalWeb"/>
        <w:spacing w:before="0" w:beforeAutospacing="0" w:after="0" w:afterAutospacing="0"/>
        <w:ind w:left="360"/>
      </w:pPr>
      <w:r>
        <w:rPr>
          <w:color w:val="000000"/>
          <w:sz w:val="26"/>
          <w:szCs w:val="26"/>
        </w:rPr>
        <w:t xml:space="preserve">7.  New board members? </w:t>
      </w:r>
      <w:r>
        <w:rPr>
          <w:b/>
          <w:bCs/>
          <w:color w:val="000000"/>
          <w:sz w:val="26"/>
          <w:szCs w:val="26"/>
        </w:rPr>
        <w:t>Update?</w:t>
      </w:r>
    </w:p>
    <w:p w14:paraId="5B1BE6EF" w14:textId="77777777" w:rsidR="003C1441" w:rsidRDefault="003C1441" w:rsidP="00F515C8">
      <w:pPr>
        <w:pStyle w:val="NormalWeb"/>
        <w:spacing w:before="0" w:beforeAutospacing="0" w:after="0" w:afterAutospacing="0"/>
        <w:ind w:left="360"/>
      </w:pPr>
      <w:r>
        <w:rPr>
          <w:color w:val="000000"/>
          <w:sz w:val="26"/>
          <w:szCs w:val="26"/>
        </w:rPr>
        <w:t>8. Potential new members:</w:t>
      </w:r>
    </w:p>
    <w:p w14:paraId="58775523" w14:textId="77777777" w:rsidR="003C1441" w:rsidRDefault="003C1441" w:rsidP="00F515C8">
      <w:pPr>
        <w:pStyle w:val="NormalWeb"/>
        <w:numPr>
          <w:ilvl w:val="1"/>
          <w:numId w:val="4"/>
        </w:numPr>
        <w:spacing w:before="0" w:beforeAutospacing="0" w:after="0" w:afterAutospacing="0"/>
        <w:ind w:hanging="720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Jonathan Winston -Peer Coach @ Valley Vista “</w:t>
      </w:r>
      <w:r>
        <w:rPr>
          <w:b/>
          <w:bCs/>
          <w:color w:val="000000"/>
          <w:sz w:val="26"/>
          <w:szCs w:val="26"/>
        </w:rPr>
        <w:t>left employment”?</w:t>
      </w:r>
    </w:p>
    <w:p w14:paraId="7509F248" w14:textId="77777777" w:rsidR="003C1441" w:rsidRDefault="003C1441" w:rsidP="00F515C8">
      <w:pPr>
        <w:pStyle w:val="NormalWeb"/>
        <w:numPr>
          <w:ilvl w:val="1"/>
          <w:numId w:val="4"/>
        </w:numPr>
        <w:spacing w:before="0" w:beforeAutospacing="0" w:after="0" w:afterAutospacing="0"/>
        <w:ind w:hanging="720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Sharon </w:t>
      </w:r>
      <w:proofErr w:type="gramStart"/>
      <w:r>
        <w:rPr>
          <w:color w:val="000000"/>
          <w:sz w:val="26"/>
          <w:szCs w:val="26"/>
        </w:rPr>
        <w:t>Kohler  –</w:t>
      </w:r>
      <w:proofErr w:type="gramEnd"/>
      <w:r>
        <w:rPr>
          <w:color w:val="000000"/>
          <w:sz w:val="26"/>
          <w:szCs w:val="26"/>
        </w:rPr>
        <w:t xml:space="preserve"> CHL-”Getting to Y” </w:t>
      </w:r>
      <w:r>
        <w:rPr>
          <w:b/>
          <w:bCs/>
          <w:color w:val="000000"/>
          <w:sz w:val="26"/>
          <w:szCs w:val="26"/>
        </w:rPr>
        <w:t>NO</w:t>
      </w:r>
    </w:p>
    <w:p w14:paraId="19A0BACE" w14:textId="77777777" w:rsidR="003C1441" w:rsidRDefault="003C1441" w:rsidP="00F515C8">
      <w:pPr>
        <w:pStyle w:val="NormalWeb"/>
        <w:numPr>
          <w:ilvl w:val="1"/>
          <w:numId w:val="4"/>
        </w:numPr>
        <w:spacing w:before="0" w:beforeAutospacing="0" w:after="0" w:afterAutospacing="0"/>
        <w:ind w:hanging="720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Tim Trevithick- CVU SAP </w:t>
      </w:r>
      <w:r>
        <w:rPr>
          <w:b/>
          <w:bCs/>
          <w:color w:val="000000"/>
          <w:sz w:val="26"/>
          <w:szCs w:val="26"/>
        </w:rPr>
        <w:t>Update?</w:t>
      </w:r>
    </w:p>
    <w:p w14:paraId="462B340C" w14:textId="77777777" w:rsidR="003C1441" w:rsidRDefault="003C1441" w:rsidP="00F515C8">
      <w:pPr>
        <w:pStyle w:val="NormalWeb"/>
        <w:numPr>
          <w:ilvl w:val="1"/>
          <w:numId w:val="4"/>
        </w:numPr>
        <w:spacing w:before="0" w:beforeAutospacing="0" w:after="0" w:afterAutospacing="0"/>
        <w:ind w:hanging="720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Suzanne Monzel- Vergennes-SAP </w:t>
      </w:r>
      <w:r>
        <w:rPr>
          <w:b/>
          <w:bCs/>
          <w:color w:val="000000"/>
          <w:sz w:val="26"/>
          <w:szCs w:val="26"/>
        </w:rPr>
        <w:t>Update?</w:t>
      </w:r>
    </w:p>
    <w:p w14:paraId="02788794" w14:textId="7E1B0BFC" w:rsidR="003C1441" w:rsidRDefault="003C1441" w:rsidP="00F515C8">
      <w:pPr>
        <w:pStyle w:val="NormalWeb"/>
        <w:numPr>
          <w:ilvl w:val="1"/>
          <w:numId w:val="4"/>
        </w:numPr>
        <w:spacing w:before="0" w:beforeAutospacing="0" w:after="0" w:afterAutospacing="0"/>
        <w:ind w:hanging="720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Lt. John Flannigan-VT State Police (retiring in </w:t>
      </w:r>
      <w:r w:rsidR="00F515C8">
        <w:rPr>
          <w:color w:val="000000"/>
          <w:sz w:val="26"/>
          <w:szCs w:val="26"/>
        </w:rPr>
        <w:t xml:space="preserve">April) </w:t>
      </w:r>
      <w:bookmarkStart w:id="0" w:name="_GoBack"/>
      <w:bookmarkEnd w:id="0"/>
      <w:r>
        <w:rPr>
          <w:b/>
          <w:bCs/>
          <w:color w:val="000000"/>
          <w:sz w:val="26"/>
          <w:szCs w:val="26"/>
        </w:rPr>
        <w:t>Update?</w:t>
      </w:r>
    </w:p>
    <w:p w14:paraId="64F5FCB9" w14:textId="77777777" w:rsidR="003C1441" w:rsidRDefault="003C1441" w:rsidP="00F515C8">
      <w:pPr>
        <w:pStyle w:val="NormalWeb"/>
        <w:numPr>
          <w:ilvl w:val="1"/>
          <w:numId w:val="4"/>
        </w:numPr>
        <w:spacing w:before="0" w:beforeAutospacing="0" w:after="0" w:afterAutospacing="0"/>
        <w:ind w:hanging="720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Someone from ADAP (AMY)? </w:t>
      </w:r>
      <w:r>
        <w:rPr>
          <w:b/>
          <w:bCs/>
          <w:color w:val="000000"/>
          <w:sz w:val="26"/>
          <w:szCs w:val="26"/>
        </w:rPr>
        <w:t>Pete invited her to a meeting</w:t>
      </w:r>
    </w:p>
    <w:p w14:paraId="4BED3BBF" w14:textId="77777777" w:rsidR="003C1441" w:rsidRDefault="003C1441" w:rsidP="00F515C8">
      <w:pPr>
        <w:pStyle w:val="NormalWeb"/>
        <w:numPr>
          <w:ilvl w:val="1"/>
          <w:numId w:val="4"/>
        </w:numPr>
        <w:spacing w:before="0" w:beforeAutospacing="0" w:after="0" w:afterAutospacing="0"/>
        <w:ind w:hanging="720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Beth Keister from AOE</w:t>
      </w:r>
      <w:r>
        <w:rPr>
          <w:b/>
          <w:bCs/>
          <w:color w:val="000000"/>
          <w:sz w:val="26"/>
          <w:szCs w:val="26"/>
        </w:rPr>
        <w:t xml:space="preserve"> Update</w:t>
      </w:r>
      <w:r>
        <w:rPr>
          <w:color w:val="000000"/>
          <w:sz w:val="26"/>
          <w:szCs w:val="26"/>
        </w:rPr>
        <w:t xml:space="preserve"> - </w:t>
      </w:r>
      <w:r>
        <w:rPr>
          <w:b/>
          <w:bCs/>
          <w:color w:val="000000"/>
          <w:sz w:val="26"/>
          <w:szCs w:val="26"/>
        </w:rPr>
        <w:t>Pete called</w:t>
      </w:r>
    </w:p>
    <w:p w14:paraId="6719E680" w14:textId="77777777" w:rsidR="003C1441" w:rsidRDefault="003C1441" w:rsidP="00F515C8">
      <w:pPr>
        <w:pStyle w:val="NormalWeb"/>
        <w:numPr>
          <w:ilvl w:val="1"/>
          <w:numId w:val="4"/>
        </w:numPr>
        <w:spacing w:before="0" w:beforeAutospacing="0" w:after="0" w:afterAutospacing="0"/>
        <w:ind w:hanging="720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Divide up who will call to follow up? Other membership suggestions?</w:t>
      </w:r>
    </w:p>
    <w:p w14:paraId="67ACADB7" w14:textId="77777777" w:rsidR="003C1441" w:rsidRDefault="003C1441" w:rsidP="00F515C8">
      <w:pPr>
        <w:pStyle w:val="NormalWeb"/>
        <w:spacing w:before="0" w:beforeAutospacing="0" w:after="0" w:afterAutospacing="0"/>
        <w:ind w:left="360"/>
      </w:pPr>
      <w:r>
        <w:rPr>
          <w:color w:val="000000"/>
          <w:sz w:val="26"/>
          <w:szCs w:val="26"/>
        </w:rPr>
        <w:t xml:space="preserve">9.  Tel-conference with board members / try Skype? </w:t>
      </w:r>
    </w:p>
    <w:p w14:paraId="669130ED" w14:textId="0442D015" w:rsidR="003C1441" w:rsidRDefault="003C1441" w:rsidP="00F515C8">
      <w:pPr>
        <w:pStyle w:val="NormalWeb"/>
        <w:spacing w:before="0" w:beforeAutospacing="0" w:after="0" w:afterAutospacing="0"/>
        <w:ind w:hanging="720"/>
      </w:pPr>
      <w:r>
        <w:rPr>
          <w:color w:val="000000"/>
          <w:sz w:val="26"/>
          <w:szCs w:val="26"/>
        </w:rPr>
        <w:t xml:space="preserve">    </w:t>
      </w:r>
      <w:r w:rsidR="00F515C8">
        <w:rPr>
          <w:color w:val="000000"/>
          <w:sz w:val="26"/>
          <w:szCs w:val="26"/>
        </w:rPr>
        <w:tab/>
        <w:t xml:space="preserve">    </w:t>
      </w:r>
      <w:r>
        <w:rPr>
          <w:color w:val="000000"/>
          <w:sz w:val="26"/>
          <w:szCs w:val="26"/>
        </w:rPr>
        <w:t xml:space="preserve">10.  Homework assignments for board members </w:t>
      </w:r>
    </w:p>
    <w:p w14:paraId="6B0EE011" w14:textId="5F585DBA" w:rsidR="003C1441" w:rsidRDefault="00F515C8" w:rsidP="00F515C8">
      <w:pPr>
        <w:pStyle w:val="NormalWeb"/>
        <w:spacing w:before="0" w:beforeAutospacing="0" w:after="0" w:afterAutospacing="0"/>
        <w:ind w:hanging="720"/>
      </w:pPr>
      <w:r>
        <w:rPr>
          <w:color w:val="000000"/>
          <w:sz w:val="26"/>
          <w:szCs w:val="26"/>
        </w:rPr>
        <w:t xml:space="preserve">               </w:t>
      </w:r>
      <w:r w:rsidR="003C1441">
        <w:rPr>
          <w:color w:val="000000"/>
          <w:sz w:val="26"/>
          <w:szCs w:val="26"/>
        </w:rPr>
        <w:t>11.  Sustainability needs: Income and expenses</w:t>
      </w:r>
    </w:p>
    <w:p w14:paraId="34B6E290" w14:textId="77777777" w:rsidR="003C1441" w:rsidRDefault="003C1441" w:rsidP="00F515C8">
      <w:pPr>
        <w:pStyle w:val="NormalWeb"/>
        <w:numPr>
          <w:ilvl w:val="0"/>
          <w:numId w:val="5"/>
        </w:numPr>
        <w:spacing w:before="0" w:beforeAutospacing="0" w:after="0" w:afterAutospacing="0"/>
        <w:ind w:left="1440" w:hanging="720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Moving to four conferences with at least $1000 profit. Grants?</w:t>
      </w:r>
    </w:p>
    <w:p w14:paraId="671E87DA" w14:textId="77777777" w:rsidR="003C1441" w:rsidRDefault="003C1441" w:rsidP="00F515C8">
      <w:pPr>
        <w:pStyle w:val="NormalWeb"/>
        <w:numPr>
          <w:ilvl w:val="1"/>
          <w:numId w:val="5"/>
        </w:numPr>
        <w:spacing w:before="0" w:beforeAutospacing="0" w:after="0" w:afterAutospacing="0"/>
        <w:ind w:left="2160" w:hanging="720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Children’s Trust fund </w:t>
      </w:r>
      <w:proofErr w:type="gramStart"/>
      <w:r>
        <w:rPr>
          <w:color w:val="000000"/>
          <w:sz w:val="26"/>
          <w:szCs w:val="26"/>
        </w:rPr>
        <w:t>grants  -</w:t>
      </w:r>
      <w:proofErr w:type="gramEnd"/>
      <w:r>
        <w:rPr>
          <w:color w:val="000000"/>
          <w:sz w:val="26"/>
          <w:szCs w:val="26"/>
        </w:rPr>
        <w:t xml:space="preserve"> </w:t>
      </w:r>
      <w:r>
        <w:rPr>
          <w:b/>
          <w:bCs/>
          <w:color w:val="000000"/>
          <w:sz w:val="26"/>
          <w:szCs w:val="26"/>
        </w:rPr>
        <w:t xml:space="preserve">Review </w:t>
      </w:r>
    </w:p>
    <w:p w14:paraId="194E925C" w14:textId="32FCEDE6" w:rsidR="003C1441" w:rsidRDefault="00F515C8" w:rsidP="00F515C8">
      <w:pPr>
        <w:pStyle w:val="NormalWeb"/>
        <w:spacing w:before="0" w:beforeAutospacing="0" w:after="0" w:afterAutospacing="0"/>
      </w:pPr>
      <w:r>
        <w:rPr>
          <w:color w:val="000000"/>
          <w:sz w:val="26"/>
          <w:szCs w:val="26"/>
        </w:rPr>
        <w:t xml:space="preserve">    </w:t>
      </w:r>
      <w:r w:rsidR="003C1441">
        <w:rPr>
          <w:color w:val="000000"/>
          <w:sz w:val="26"/>
          <w:szCs w:val="26"/>
        </w:rPr>
        <w:t>12. News on Opioid Council recommendations now that Scott is re-elected?</w:t>
      </w:r>
    </w:p>
    <w:p w14:paraId="765196EE" w14:textId="77777777" w:rsidR="003C1441" w:rsidRDefault="003C1441" w:rsidP="00F515C8">
      <w:pPr>
        <w:pStyle w:val="NormalWeb"/>
        <w:numPr>
          <w:ilvl w:val="0"/>
          <w:numId w:val="6"/>
        </w:numPr>
        <w:spacing w:before="0" w:beforeAutospacing="0" w:after="0" w:afterAutospacing="0"/>
        <w:ind w:left="1440" w:hanging="720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Attached info from Rose/Jolinda</w:t>
      </w:r>
    </w:p>
    <w:p w14:paraId="33181B8D" w14:textId="3BA590AE" w:rsidR="003C1441" w:rsidRDefault="00F515C8" w:rsidP="00F515C8">
      <w:pPr>
        <w:pStyle w:val="NormalWeb"/>
        <w:spacing w:before="0" w:beforeAutospacing="0" w:after="0" w:afterAutospacing="0"/>
      </w:pPr>
      <w:r>
        <w:rPr>
          <w:color w:val="000000"/>
          <w:sz w:val="26"/>
          <w:szCs w:val="26"/>
        </w:rPr>
        <w:t xml:space="preserve">    </w:t>
      </w:r>
      <w:r w:rsidR="003C1441">
        <w:rPr>
          <w:color w:val="000000"/>
          <w:sz w:val="26"/>
          <w:szCs w:val="26"/>
        </w:rPr>
        <w:t>13.  </w:t>
      </w:r>
      <w:r w:rsidR="003C1441">
        <w:rPr>
          <w:b/>
          <w:bCs/>
          <w:color w:val="000000"/>
          <w:sz w:val="26"/>
          <w:szCs w:val="26"/>
        </w:rPr>
        <w:t xml:space="preserve">New business &amp; Tie up loose ends? </w:t>
      </w:r>
    </w:p>
    <w:p w14:paraId="3EE5CA10" w14:textId="082CD7A6" w:rsidR="003C1441" w:rsidRDefault="00F515C8" w:rsidP="00F515C8">
      <w:pPr>
        <w:pStyle w:val="NormalWeb"/>
        <w:spacing w:before="0" w:beforeAutospacing="0" w:after="0" w:afterAutospacing="0"/>
      </w:pPr>
      <w:r>
        <w:rPr>
          <w:color w:val="000000"/>
          <w:sz w:val="26"/>
          <w:szCs w:val="26"/>
        </w:rPr>
        <w:t xml:space="preserve">    </w:t>
      </w:r>
      <w:r w:rsidR="003C1441">
        <w:rPr>
          <w:color w:val="000000"/>
          <w:sz w:val="26"/>
          <w:szCs w:val="26"/>
        </w:rPr>
        <w:t>1</w:t>
      </w:r>
      <w:r>
        <w:rPr>
          <w:color w:val="000000"/>
          <w:sz w:val="26"/>
          <w:szCs w:val="26"/>
        </w:rPr>
        <w:t>4</w:t>
      </w:r>
      <w:r w:rsidR="003C1441">
        <w:rPr>
          <w:color w:val="000000"/>
          <w:sz w:val="26"/>
          <w:szCs w:val="26"/>
        </w:rPr>
        <w:t>. Board Meeting dates 2019 / set-up with Library as we are there</w:t>
      </w:r>
    </w:p>
    <w:p w14:paraId="1085997D" w14:textId="77777777" w:rsidR="00DC56AC" w:rsidRDefault="00DC56AC"/>
    <w:sectPr w:rsidR="00DC56A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9D4ED3" w14:textId="77777777" w:rsidR="00942E2C" w:rsidRDefault="00942E2C" w:rsidP="003C1441">
      <w:pPr>
        <w:spacing w:after="0" w:line="240" w:lineRule="auto"/>
      </w:pPr>
      <w:r>
        <w:separator/>
      </w:r>
    </w:p>
  </w:endnote>
  <w:endnote w:type="continuationSeparator" w:id="0">
    <w:p w14:paraId="43CDCDD8" w14:textId="77777777" w:rsidR="00942E2C" w:rsidRDefault="00942E2C" w:rsidP="003C14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263B3" w14:textId="77777777" w:rsidR="003C1441" w:rsidRDefault="003C14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5D21E0" w14:textId="77777777" w:rsidR="003C1441" w:rsidRDefault="003C14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CAB152" w14:textId="77777777" w:rsidR="003C1441" w:rsidRDefault="003C14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852DF9" w14:textId="77777777" w:rsidR="00942E2C" w:rsidRDefault="00942E2C" w:rsidP="003C1441">
      <w:pPr>
        <w:spacing w:after="0" w:line="240" w:lineRule="auto"/>
      </w:pPr>
      <w:r>
        <w:separator/>
      </w:r>
    </w:p>
  </w:footnote>
  <w:footnote w:type="continuationSeparator" w:id="0">
    <w:p w14:paraId="3207FF47" w14:textId="77777777" w:rsidR="00942E2C" w:rsidRDefault="00942E2C" w:rsidP="003C14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9D467" w14:textId="32604EAC" w:rsidR="003C1441" w:rsidRDefault="003C14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105FD" w14:textId="33B6E40B" w:rsidR="003C1441" w:rsidRDefault="003C14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AEDEE5" w14:textId="6EA7B1E3" w:rsidR="003C1441" w:rsidRDefault="003C14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1129BA"/>
    <w:multiLevelType w:val="multilevel"/>
    <w:tmpl w:val="E4620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3E7676"/>
    <w:multiLevelType w:val="multilevel"/>
    <w:tmpl w:val="D00AC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402B8F"/>
    <w:multiLevelType w:val="multilevel"/>
    <w:tmpl w:val="6B980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2EF68E1"/>
    <w:multiLevelType w:val="multilevel"/>
    <w:tmpl w:val="865E58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63D2402A"/>
    <w:multiLevelType w:val="multilevel"/>
    <w:tmpl w:val="BA362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69B1275"/>
    <w:multiLevelType w:val="multilevel"/>
    <w:tmpl w:val="AEDE2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5823B1"/>
    <w:multiLevelType w:val="hybridMultilevel"/>
    <w:tmpl w:val="EC1691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">
    <w:abstractNumId w:val="5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">
    <w:abstractNumId w:val="1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3MDM2NTU2Mjc1tTBR0lEKTi0uzszPAykwrAUA9K49ACwAAAA="/>
  </w:docVars>
  <w:rsids>
    <w:rsidRoot w:val="003C1441"/>
    <w:rsid w:val="003C1441"/>
    <w:rsid w:val="00942E2C"/>
    <w:rsid w:val="00DC56AC"/>
    <w:rsid w:val="00F51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537016"/>
  <w15:chartTrackingRefBased/>
  <w15:docId w15:val="{F75844CC-CFCB-4688-92EE-9BB1694E7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C14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C14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1441"/>
  </w:style>
  <w:style w:type="paragraph" w:styleId="Footer">
    <w:name w:val="footer"/>
    <w:basedOn w:val="Normal"/>
    <w:link w:val="FooterChar"/>
    <w:uiPriority w:val="99"/>
    <w:unhideWhenUsed/>
    <w:rsid w:val="003C14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14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130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y Haskins</dc:creator>
  <cp:keywords/>
  <dc:description/>
  <cp:lastModifiedBy>Debby Haskins</cp:lastModifiedBy>
  <cp:revision>2</cp:revision>
  <dcterms:created xsi:type="dcterms:W3CDTF">2019-01-12T17:05:00Z</dcterms:created>
  <dcterms:modified xsi:type="dcterms:W3CDTF">2019-01-12T17:11:00Z</dcterms:modified>
</cp:coreProperties>
</file>